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0"/>
        <w:gridCol w:w="1148"/>
        <w:gridCol w:w="1213"/>
        <w:gridCol w:w="1267"/>
        <w:gridCol w:w="1213"/>
        <w:gridCol w:w="1215"/>
        <w:gridCol w:w="1097"/>
        <w:gridCol w:w="1097"/>
      </w:tblGrid>
      <w:tr w:rsidR="008003B8" w14:paraId="7F60CF0C" w14:textId="77777777" w:rsidTr="00797C12">
        <w:trPr>
          <w:jc w:val="center"/>
        </w:trPr>
        <w:tc>
          <w:tcPr>
            <w:tcW w:w="593" w:type="pct"/>
            <w:tcBorders>
              <w:top w:val="single" w:sz="4" w:space="0" w:color="auto"/>
              <w:bottom w:val="single" w:sz="4" w:space="0" w:color="auto"/>
            </w:tcBorders>
          </w:tcPr>
          <w:p w14:paraId="66963659" w14:textId="5F37FDBF" w:rsidR="008003B8" w:rsidRDefault="008003B8" w:rsidP="008003B8">
            <w:pPr>
              <w:spacing w:line="240" w:lineRule="auto"/>
              <w:rPr>
                <w:rFonts w:cstheme="minorHAnsi"/>
              </w:rPr>
            </w:pPr>
            <w:r w:rsidRPr="006A45B9">
              <w:rPr>
                <w:rFonts w:cs="Times New Roman"/>
                <w:szCs w:val="24"/>
              </w:rPr>
              <w:t>Location class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</w:tcPr>
          <w:p w14:paraId="2BAFE540" w14:textId="7C87C07D" w:rsidR="008003B8" w:rsidRDefault="008003B8" w:rsidP="008003B8">
            <w:pPr>
              <w:spacing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% locations retained</w:t>
            </w:r>
          </w:p>
        </w:tc>
        <w:tc>
          <w:tcPr>
            <w:tcW w:w="648" w:type="pct"/>
            <w:tcBorders>
              <w:top w:val="single" w:sz="4" w:space="0" w:color="auto"/>
              <w:bottom w:val="single" w:sz="4" w:space="0" w:color="auto"/>
            </w:tcBorders>
          </w:tcPr>
          <w:p w14:paraId="499F4FBF" w14:textId="6B5B77EE" w:rsidR="008003B8" w:rsidRDefault="008003B8" w:rsidP="008003B8">
            <w:pPr>
              <w:spacing w:line="240" w:lineRule="auto"/>
              <w:jc w:val="center"/>
              <w:rPr>
                <w:rFonts w:cstheme="minorHAnsi"/>
              </w:rPr>
            </w:pPr>
            <w:r w:rsidRPr="006A45B9">
              <w:rPr>
                <w:rFonts w:cs="Times New Roman"/>
                <w:szCs w:val="24"/>
              </w:rPr>
              <w:t>Mean error (</w:t>
            </w:r>
            <w:proofErr w:type="spellStart"/>
            <w:r w:rsidRPr="006A45B9">
              <w:rPr>
                <w:rFonts w:cs="Times New Roman"/>
                <w:szCs w:val="24"/>
              </w:rPr>
              <w:t>stdev</w:t>
            </w:r>
            <w:proofErr w:type="spellEnd"/>
            <w:r w:rsidRPr="006A45B9">
              <w:rPr>
                <w:rFonts w:cs="Times New Roman"/>
                <w:szCs w:val="24"/>
              </w:rPr>
              <w:t>)</w:t>
            </w:r>
            <w:r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meters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</w:tcPr>
          <w:p w14:paraId="7BD27244" w14:textId="4B602EAF" w:rsidR="008003B8" w:rsidRDefault="008003B8" w:rsidP="008003B8">
            <w:pPr>
              <w:spacing w:line="240" w:lineRule="auto"/>
              <w:jc w:val="center"/>
              <w:rPr>
                <w:rFonts w:cstheme="minorHAnsi"/>
              </w:rPr>
            </w:pPr>
            <w:r w:rsidRPr="006A45B9">
              <w:rPr>
                <w:rFonts w:cs="Times New Roman"/>
                <w:szCs w:val="24"/>
              </w:rPr>
              <w:t>68</w:t>
            </w:r>
            <w:r w:rsidRPr="006A45B9">
              <w:rPr>
                <w:rFonts w:cs="Times New Roman"/>
                <w:szCs w:val="24"/>
                <w:vertAlign w:val="superscript"/>
              </w:rPr>
              <w:t>th</w:t>
            </w:r>
            <w:r w:rsidRPr="006A45B9">
              <w:rPr>
                <w:rFonts w:cs="Times New Roman"/>
                <w:szCs w:val="24"/>
              </w:rPr>
              <w:t xml:space="preserve"> percentile of errors</w:t>
            </w:r>
            <w:r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meters</w:t>
            </w:r>
          </w:p>
        </w:tc>
        <w:tc>
          <w:tcPr>
            <w:tcW w:w="648" w:type="pct"/>
            <w:tcBorders>
              <w:top w:val="single" w:sz="4" w:space="0" w:color="auto"/>
              <w:bottom w:val="single" w:sz="4" w:space="0" w:color="auto"/>
            </w:tcBorders>
          </w:tcPr>
          <w:p w14:paraId="5376A2FF" w14:textId="46BD6323" w:rsidR="008003B8" w:rsidRDefault="008003B8" w:rsidP="008003B8">
            <w:pPr>
              <w:spacing w:line="240" w:lineRule="auto"/>
              <w:jc w:val="center"/>
              <w:rPr>
                <w:rFonts w:cstheme="minorHAnsi"/>
              </w:rPr>
            </w:pPr>
            <w:r w:rsidRPr="006A45B9">
              <w:rPr>
                <w:rFonts w:cs="Times New Roman"/>
                <w:szCs w:val="24"/>
              </w:rPr>
              <w:t>Mean error longitude (</w:t>
            </w:r>
            <w:proofErr w:type="spellStart"/>
            <w:r w:rsidRPr="006A45B9">
              <w:rPr>
                <w:rFonts w:cs="Times New Roman"/>
                <w:szCs w:val="24"/>
              </w:rPr>
              <w:t>stdev</w:t>
            </w:r>
            <w:proofErr w:type="spellEnd"/>
            <w:r w:rsidRPr="006A45B9">
              <w:rPr>
                <w:rFonts w:cs="Times New Roman"/>
                <w:szCs w:val="24"/>
              </w:rPr>
              <w:t>)</w:t>
            </w:r>
            <w:r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meters</w:t>
            </w:r>
          </w:p>
        </w:tc>
        <w:tc>
          <w:tcPr>
            <w:tcW w:w="649" w:type="pct"/>
            <w:tcBorders>
              <w:top w:val="single" w:sz="4" w:space="0" w:color="auto"/>
              <w:bottom w:val="single" w:sz="4" w:space="0" w:color="auto"/>
            </w:tcBorders>
          </w:tcPr>
          <w:p w14:paraId="0F210118" w14:textId="5B8CDB0E" w:rsidR="008003B8" w:rsidRDefault="008003B8" w:rsidP="008003B8">
            <w:pPr>
              <w:spacing w:line="240" w:lineRule="auto"/>
              <w:jc w:val="center"/>
              <w:rPr>
                <w:rFonts w:cstheme="minorHAnsi"/>
              </w:rPr>
            </w:pPr>
            <w:r>
              <w:rPr>
                <w:rFonts w:cs="Times New Roman"/>
                <w:szCs w:val="24"/>
              </w:rPr>
              <w:t>M</w:t>
            </w:r>
            <w:r w:rsidRPr="006A45B9">
              <w:rPr>
                <w:rFonts w:cs="Times New Roman"/>
                <w:szCs w:val="24"/>
              </w:rPr>
              <w:t>ean error latitude</w:t>
            </w:r>
            <w:r>
              <w:rPr>
                <w:rFonts w:cs="Times New Roman"/>
                <w:szCs w:val="24"/>
              </w:rPr>
              <w:t>,</w:t>
            </w:r>
            <w:r w:rsidRPr="006A45B9">
              <w:rPr>
                <w:rFonts w:cs="Times New Roman"/>
                <w:szCs w:val="24"/>
              </w:rPr>
              <w:t xml:space="preserve"> (</w:t>
            </w:r>
            <w:proofErr w:type="spellStart"/>
            <w:r w:rsidRPr="006A45B9">
              <w:rPr>
                <w:rFonts w:cs="Times New Roman"/>
                <w:szCs w:val="24"/>
              </w:rPr>
              <w:t>stdev</w:t>
            </w:r>
            <w:proofErr w:type="spellEnd"/>
            <w:r w:rsidRPr="006A45B9">
              <w:rPr>
                <w:rFonts w:cs="Times New Roman"/>
                <w:szCs w:val="24"/>
              </w:rPr>
              <w:t>) meters</w:t>
            </w:r>
          </w:p>
        </w:tc>
        <w:tc>
          <w:tcPr>
            <w:tcW w:w="586" w:type="pct"/>
            <w:tcBorders>
              <w:top w:val="single" w:sz="4" w:space="0" w:color="auto"/>
              <w:bottom w:val="single" w:sz="4" w:space="0" w:color="auto"/>
            </w:tcBorders>
          </w:tcPr>
          <w:p w14:paraId="0033C1ED" w14:textId="6FD92457" w:rsidR="008003B8" w:rsidRDefault="008003B8" w:rsidP="008003B8">
            <w:pPr>
              <w:spacing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% locations in error ellipse retained</w:t>
            </w:r>
          </w:p>
        </w:tc>
        <w:tc>
          <w:tcPr>
            <w:tcW w:w="586" w:type="pct"/>
            <w:tcBorders>
              <w:top w:val="single" w:sz="4" w:space="0" w:color="auto"/>
              <w:bottom w:val="single" w:sz="4" w:space="0" w:color="auto"/>
            </w:tcBorders>
          </w:tcPr>
          <w:p w14:paraId="5CA34A28" w14:textId="47C0DCBF" w:rsidR="008003B8" w:rsidRDefault="008003B8" w:rsidP="008003B8">
            <w:pPr>
              <w:spacing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% locations out </w:t>
            </w:r>
            <w:r w:rsidR="0071270E">
              <w:rPr>
                <w:rFonts w:cstheme="minorHAnsi"/>
              </w:rPr>
              <w:t xml:space="preserve">of </w:t>
            </w:r>
            <w:bookmarkStart w:id="0" w:name="_GoBack"/>
            <w:bookmarkEnd w:id="0"/>
            <w:r>
              <w:rPr>
                <w:rFonts w:cstheme="minorHAnsi"/>
              </w:rPr>
              <w:t>error ellipse retained</w:t>
            </w:r>
          </w:p>
        </w:tc>
      </w:tr>
      <w:tr w:rsidR="00851AE5" w14:paraId="441AE34E" w14:textId="77777777" w:rsidTr="00797C12">
        <w:trPr>
          <w:jc w:val="center"/>
        </w:trPr>
        <w:tc>
          <w:tcPr>
            <w:tcW w:w="593" w:type="pct"/>
            <w:tcBorders>
              <w:top w:val="single" w:sz="4" w:space="0" w:color="auto"/>
            </w:tcBorders>
          </w:tcPr>
          <w:p w14:paraId="3FF40AE0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3</w:t>
            </w:r>
          </w:p>
        </w:tc>
        <w:tc>
          <w:tcPr>
            <w:tcW w:w="613" w:type="pct"/>
            <w:tcBorders>
              <w:top w:val="single" w:sz="4" w:space="0" w:color="auto"/>
            </w:tcBorders>
          </w:tcPr>
          <w:p w14:paraId="1052159C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6.02</w:t>
            </w:r>
          </w:p>
        </w:tc>
        <w:tc>
          <w:tcPr>
            <w:tcW w:w="648" w:type="pct"/>
            <w:tcBorders>
              <w:top w:val="single" w:sz="4" w:space="0" w:color="auto"/>
            </w:tcBorders>
          </w:tcPr>
          <w:p w14:paraId="3813BA2B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567.53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798.32</w:t>
            </w:r>
            <w:r>
              <w:rPr>
                <w:rFonts w:cstheme="minorHAnsi"/>
              </w:rPr>
              <w:t>)</w:t>
            </w:r>
          </w:p>
        </w:tc>
        <w:tc>
          <w:tcPr>
            <w:tcW w:w="677" w:type="pct"/>
            <w:tcBorders>
              <w:top w:val="single" w:sz="4" w:space="0" w:color="auto"/>
            </w:tcBorders>
          </w:tcPr>
          <w:p w14:paraId="67D9DBCF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507.96</w:t>
            </w:r>
          </w:p>
        </w:tc>
        <w:tc>
          <w:tcPr>
            <w:tcW w:w="648" w:type="pct"/>
            <w:tcBorders>
              <w:top w:val="single" w:sz="4" w:space="0" w:color="auto"/>
            </w:tcBorders>
          </w:tcPr>
          <w:p w14:paraId="2BD28C63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456.28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744.12</w:t>
            </w:r>
            <w:r>
              <w:rPr>
                <w:rFonts w:cstheme="minorHAnsi"/>
              </w:rPr>
              <w:t>)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476072ED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249.71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366.92</w:t>
            </w:r>
            <w:r>
              <w:rPr>
                <w:rFonts w:cstheme="minorHAnsi"/>
              </w:rPr>
              <w:t>)</w:t>
            </w:r>
          </w:p>
        </w:tc>
        <w:tc>
          <w:tcPr>
            <w:tcW w:w="586" w:type="pct"/>
            <w:tcBorders>
              <w:top w:val="single" w:sz="4" w:space="0" w:color="auto"/>
            </w:tcBorders>
          </w:tcPr>
          <w:p w14:paraId="5A25DA71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6.36</w:t>
            </w:r>
          </w:p>
        </w:tc>
        <w:tc>
          <w:tcPr>
            <w:tcW w:w="586" w:type="pct"/>
            <w:tcBorders>
              <w:top w:val="single" w:sz="4" w:space="0" w:color="auto"/>
            </w:tcBorders>
          </w:tcPr>
          <w:p w14:paraId="793A13EA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5.98</w:t>
            </w:r>
          </w:p>
        </w:tc>
      </w:tr>
      <w:tr w:rsidR="00851AE5" w14:paraId="36EFBE68" w14:textId="77777777" w:rsidTr="00797C12">
        <w:trPr>
          <w:jc w:val="center"/>
        </w:trPr>
        <w:tc>
          <w:tcPr>
            <w:tcW w:w="593" w:type="pct"/>
          </w:tcPr>
          <w:p w14:paraId="568F055F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2</w:t>
            </w:r>
          </w:p>
        </w:tc>
        <w:tc>
          <w:tcPr>
            <w:tcW w:w="613" w:type="pct"/>
          </w:tcPr>
          <w:p w14:paraId="47CDE5C7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0.38</w:t>
            </w:r>
          </w:p>
        </w:tc>
        <w:tc>
          <w:tcPr>
            <w:tcW w:w="648" w:type="pct"/>
          </w:tcPr>
          <w:p w14:paraId="40F4DC15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198.1</w:t>
            </w:r>
            <w:r>
              <w:rPr>
                <w:rFonts w:cstheme="minorHAnsi"/>
              </w:rPr>
              <w:t>2 (</w:t>
            </w:r>
            <w:r w:rsidRPr="00AE11A2">
              <w:rPr>
                <w:rFonts w:cstheme="minorHAnsi"/>
              </w:rPr>
              <w:t>1295.4</w:t>
            </w:r>
            <w:r>
              <w:rPr>
                <w:rFonts w:cstheme="minorHAnsi"/>
              </w:rPr>
              <w:t>5)</w:t>
            </w:r>
          </w:p>
        </w:tc>
        <w:tc>
          <w:tcPr>
            <w:tcW w:w="677" w:type="pct"/>
          </w:tcPr>
          <w:p w14:paraId="0CABF4D6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 xml:space="preserve">1337.51 </w:t>
            </w:r>
          </w:p>
        </w:tc>
        <w:tc>
          <w:tcPr>
            <w:tcW w:w="648" w:type="pct"/>
          </w:tcPr>
          <w:p w14:paraId="3BDC7C1A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936.48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1100.6</w:t>
            </w:r>
            <w:r>
              <w:rPr>
                <w:rFonts w:cstheme="minorHAnsi"/>
              </w:rPr>
              <w:t>4)</w:t>
            </w:r>
          </w:p>
        </w:tc>
        <w:tc>
          <w:tcPr>
            <w:tcW w:w="649" w:type="pct"/>
          </w:tcPr>
          <w:p w14:paraId="1491BA6E" w14:textId="77777777" w:rsidR="00851AE5" w:rsidRPr="00AE11A2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570.29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835.83</w:t>
            </w:r>
            <w:r>
              <w:rPr>
                <w:rFonts w:cstheme="minorHAnsi"/>
              </w:rPr>
              <w:t>)</w:t>
            </w:r>
          </w:p>
        </w:tc>
        <w:tc>
          <w:tcPr>
            <w:tcW w:w="586" w:type="pct"/>
          </w:tcPr>
          <w:p w14:paraId="35A9BE4A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5.83</w:t>
            </w:r>
          </w:p>
        </w:tc>
        <w:tc>
          <w:tcPr>
            <w:tcW w:w="586" w:type="pct"/>
          </w:tcPr>
          <w:p w14:paraId="4BF5FCCA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0.12</w:t>
            </w:r>
          </w:p>
        </w:tc>
      </w:tr>
      <w:tr w:rsidR="00851AE5" w14:paraId="1014AB1B" w14:textId="77777777" w:rsidTr="00797C12">
        <w:trPr>
          <w:jc w:val="center"/>
        </w:trPr>
        <w:tc>
          <w:tcPr>
            <w:tcW w:w="593" w:type="pct"/>
          </w:tcPr>
          <w:p w14:paraId="26685A46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1</w:t>
            </w:r>
          </w:p>
        </w:tc>
        <w:tc>
          <w:tcPr>
            <w:tcW w:w="613" w:type="pct"/>
          </w:tcPr>
          <w:p w14:paraId="0C5BF5A4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85.46</w:t>
            </w:r>
          </w:p>
        </w:tc>
        <w:tc>
          <w:tcPr>
            <w:tcW w:w="648" w:type="pct"/>
          </w:tcPr>
          <w:p w14:paraId="3EEB4F9F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996.58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2351.56</w:t>
            </w:r>
            <w:r>
              <w:rPr>
                <w:rFonts w:cstheme="minorHAnsi"/>
              </w:rPr>
              <w:t>)</w:t>
            </w:r>
          </w:p>
        </w:tc>
        <w:tc>
          <w:tcPr>
            <w:tcW w:w="677" w:type="pct"/>
          </w:tcPr>
          <w:p w14:paraId="645A65B2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2108.89</w:t>
            </w:r>
          </w:p>
        </w:tc>
        <w:tc>
          <w:tcPr>
            <w:tcW w:w="648" w:type="pct"/>
          </w:tcPr>
          <w:p w14:paraId="7AFC3CD2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589.89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2039.98</w:t>
            </w:r>
            <w:r>
              <w:rPr>
                <w:rFonts w:cstheme="minorHAnsi"/>
              </w:rPr>
              <w:t>)</w:t>
            </w:r>
          </w:p>
        </w:tc>
        <w:tc>
          <w:tcPr>
            <w:tcW w:w="649" w:type="pct"/>
          </w:tcPr>
          <w:p w14:paraId="39B6385B" w14:textId="77777777" w:rsidR="00851AE5" w:rsidRPr="00AE11A2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915.01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1408.8</w:t>
            </w:r>
            <w:r>
              <w:rPr>
                <w:rFonts w:cstheme="minorHAnsi"/>
              </w:rPr>
              <w:t>5)</w:t>
            </w:r>
          </w:p>
        </w:tc>
        <w:tc>
          <w:tcPr>
            <w:tcW w:w="586" w:type="pct"/>
          </w:tcPr>
          <w:p w14:paraId="1E9CBC79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7.37</w:t>
            </w:r>
          </w:p>
        </w:tc>
        <w:tc>
          <w:tcPr>
            <w:tcW w:w="586" w:type="pct"/>
          </w:tcPr>
          <w:p w14:paraId="7DF73762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84.75</w:t>
            </w:r>
          </w:p>
        </w:tc>
      </w:tr>
      <w:tr w:rsidR="00851AE5" w14:paraId="2152F6BF" w14:textId="77777777" w:rsidTr="00797C12">
        <w:trPr>
          <w:jc w:val="center"/>
        </w:trPr>
        <w:tc>
          <w:tcPr>
            <w:tcW w:w="593" w:type="pct"/>
          </w:tcPr>
          <w:p w14:paraId="03F4F212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0</w:t>
            </w:r>
          </w:p>
        </w:tc>
        <w:tc>
          <w:tcPr>
            <w:tcW w:w="613" w:type="pct"/>
          </w:tcPr>
          <w:p w14:paraId="66F7460C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68.35</w:t>
            </w:r>
          </w:p>
        </w:tc>
        <w:tc>
          <w:tcPr>
            <w:tcW w:w="648" w:type="pct"/>
          </w:tcPr>
          <w:p w14:paraId="37472C53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3907.59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4124.47</w:t>
            </w:r>
            <w:r>
              <w:rPr>
                <w:rFonts w:cstheme="minorHAnsi"/>
              </w:rPr>
              <w:t>)</w:t>
            </w:r>
          </w:p>
        </w:tc>
        <w:tc>
          <w:tcPr>
            <w:tcW w:w="677" w:type="pct"/>
          </w:tcPr>
          <w:p w14:paraId="407C508E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 xml:space="preserve">4667.51 </w:t>
            </w:r>
          </w:p>
        </w:tc>
        <w:tc>
          <w:tcPr>
            <w:tcW w:w="648" w:type="pct"/>
          </w:tcPr>
          <w:p w14:paraId="7C2B40B5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3233.44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4018.79</w:t>
            </w:r>
            <w:r>
              <w:rPr>
                <w:rFonts w:cstheme="minorHAnsi"/>
              </w:rPr>
              <w:t>)</w:t>
            </w:r>
          </w:p>
        </w:tc>
        <w:tc>
          <w:tcPr>
            <w:tcW w:w="649" w:type="pct"/>
          </w:tcPr>
          <w:p w14:paraId="225E59E4" w14:textId="77777777" w:rsidR="00851AE5" w:rsidRPr="00AE11A2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646.00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1719.1</w:t>
            </w:r>
            <w:r>
              <w:rPr>
                <w:rFonts w:cstheme="minorHAnsi"/>
              </w:rPr>
              <w:t>0)</w:t>
            </w:r>
          </w:p>
        </w:tc>
        <w:tc>
          <w:tcPr>
            <w:tcW w:w="586" w:type="pct"/>
          </w:tcPr>
          <w:p w14:paraId="18AB364E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7.37</w:t>
            </w:r>
          </w:p>
        </w:tc>
        <w:tc>
          <w:tcPr>
            <w:tcW w:w="586" w:type="pct"/>
          </w:tcPr>
          <w:p w14:paraId="7B4F03D5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65.86</w:t>
            </w:r>
          </w:p>
        </w:tc>
      </w:tr>
      <w:tr w:rsidR="00851AE5" w14:paraId="50C5BD75" w14:textId="77777777" w:rsidTr="00797C12">
        <w:trPr>
          <w:jc w:val="center"/>
        </w:trPr>
        <w:tc>
          <w:tcPr>
            <w:tcW w:w="593" w:type="pct"/>
          </w:tcPr>
          <w:p w14:paraId="06D0B450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A</w:t>
            </w:r>
          </w:p>
        </w:tc>
        <w:tc>
          <w:tcPr>
            <w:tcW w:w="613" w:type="pct"/>
          </w:tcPr>
          <w:p w14:paraId="0FA21A03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80.00</w:t>
            </w:r>
          </w:p>
        </w:tc>
        <w:tc>
          <w:tcPr>
            <w:tcW w:w="648" w:type="pct"/>
          </w:tcPr>
          <w:p w14:paraId="58CC9A5D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2441.70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3190.12</w:t>
            </w:r>
            <w:r>
              <w:rPr>
                <w:rFonts w:cstheme="minorHAnsi"/>
              </w:rPr>
              <w:t>)</w:t>
            </w:r>
          </w:p>
        </w:tc>
        <w:tc>
          <w:tcPr>
            <w:tcW w:w="677" w:type="pct"/>
          </w:tcPr>
          <w:p w14:paraId="3C4AC13F" w14:textId="77777777" w:rsidR="00851AE5" w:rsidRPr="00AE11A2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2534.84</w:t>
            </w:r>
          </w:p>
          <w:p w14:paraId="1AE4511A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648" w:type="pct"/>
          </w:tcPr>
          <w:p w14:paraId="4408034C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844.42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2948.79</w:t>
            </w:r>
            <w:r>
              <w:rPr>
                <w:rFonts w:cstheme="minorHAnsi"/>
              </w:rPr>
              <w:t>)</w:t>
            </w:r>
          </w:p>
        </w:tc>
        <w:tc>
          <w:tcPr>
            <w:tcW w:w="649" w:type="pct"/>
          </w:tcPr>
          <w:p w14:paraId="027364F0" w14:textId="77777777" w:rsidR="00851AE5" w:rsidRPr="00C97282" w:rsidRDefault="00851AE5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HAnsi"/>
                <w:sz w:val="24"/>
                <w:szCs w:val="22"/>
              </w:rPr>
            </w:pPr>
            <w:r w:rsidRPr="00C97282">
              <w:rPr>
                <w:rFonts w:ascii="Times New Roman" w:eastAsiaTheme="minorHAnsi" w:hAnsi="Times New Roman" w:cstheme="minorHAnsi"/>
                <w:sz w:val="24"/>
                <w:szCs w:val="22"/>
              </w:rPr>
              <w:t>1183.93 (1622.59)</w:t>
            </w:r>
          </w:p>
        </w:tc>
        <w:tc>
          <w:tcPr>
            <w:tcW w:w="586" w:type="pct"/>
          </w:tcPr>
          <w:p w14:paraId="1FF3F500" w14:textId="77777777" w:rsidR="00851AE5" w:rsidRPr="00C97282" w:rsidRDefault="00851AE5" w:rsidP="00EA4124">
            <w:pPr>
              <w:spacing w:line="240" w:lineRule="auto"/>
              <w:rPr>
                <w:rFonts w:cstheme="minorHAnsi"/>
              </w:rPr>
            </w:pPr>
            <w:r w:rsidRPr="00C97282">
              <w:rPr>
                <w:rFonts w:cstheme="minorHAnsi"/>
              </w:rPr>
              <w:t>84.00</w:t>
            </w:r>
          </w:p>
        </w:tc>
        <w:tc>
          <w:tcPr>
            <w:tcW w:w="586" w:type="pct"/>
          </w:tcPr>
          <w:p w14:paraId="6D0AC21D" w14:textId="77777777" w:rsidR="00851AE5" w:rsidRPr="00C97282" w:rsidRDefault="00851AE5" w:rsidP="00EA4124">
            <w:pPr>
              <w:spacing w:line="240" w:lineRule="auto"/>
              <w:rPr>
                <w:rFonts w:cstheme="minorHAnsi"/>
              </w:rPr>
            </w:pPr>
            <w:r w:rsidRPr="00C97282">
              <w:rPr>
                <w:rFonts w:cstheme="minorHAnsi"/>
              </w:rPr>
              <w:t>79.56</w:t>
            </w:r>
          </w:p>
        </w:tc>
      </w:tr>
      <w:tr w:rsidR="00851AE5" w14:paraId="153B81BF" w14:textId="77777777" w:rsidTr="00797C12">
        <w:trPr>
          <w:jc w:val="center"/>
        </w:trPr>
        <w:tc>
          <w:tcPr>
            <w:tcW w:w="593" w:type="pct"/>
          </w:tcPr>
          <w:p w14:paraId="4D021323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LC B</w:t>
            </w:r>
          </w:p>
        </w:tc>
        <w:tc>
          <w:tcPr>
            <w:tcW w:w="613" w:type="pct"/>
          </w:tcPr>
          <w:p w14:paraId="63A4F330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82.66</w:t>
            </w:r>
          </w:p>
        </w:tc>
        <w:tc>
          <w:tcPr>
            <w:tcW w:w="648" w:type="pct"/>
          </w:tcPr>
          <w:p w14:paraId="4A127199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3554.50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3880.18</w:t>
            </w:r>
            <w:r>
              <w:rPr>
                <w:rFonts w:cstheme="minorHAnsi"/>
              </w:rPr>
              <w:t>)</w:t>
            </w:r>
          </w:p>
        </w:tc>
        <w:tc>
          <w:tcPr>
            <w:tcW w:w="677" w:type="pct"/>
          </w:tcPr>
          <w:p w14:paraId="409CC968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3641.73</w:t>
            </w:r>
          </w:p>
        </w:tc>
        <w:tc>
          <w:tcPr>
            <w:tcW w:w="648" w:type="pct"/>
          </w:tcPr>
          <w:p w14:paraId="59E777EA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2649.74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3465.52</w:t>
            </w:r>
            <w:r>
              <w:rPr>
                <w:rFonts w:cstheme="minorHAnsi"/>
              </w:rPr>
              <w:t>)</w:t>
            </w:r>
          </w:p>
        </w:tc>
        <w:tc>
          <w:tcPr>
            <w:tcW w:w="649" w:type="pct"/>
          </w:tcPr>
          <w:p w14:paraId="1FF043BF" w14:textId="77777777" w:rsidR="00851AE5" w:rsidRPr="001043D1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862.83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2275.08</w:t>
            </w:r>
            <w:r>
              <w:rPr>
                <w:rFonts w:cstheme="minorHAnsi"/>
              </w:rPr>
              <w:t>)</w:t>
            </w:r>
          </w:p>
        </w:tc>
        <w:tc>
          <w:tcPr>
            <w:tcW w:w="586" w:type="pct"/>
          </w:tcPr>
          <w:p w14:paraId="5F63B3E7" w14:textId="77777777" w:rsidR="00851AE5" w:rsidRPr="00C9327C" w:rsidRDefault="00851AE5" w:rsidP="00EA4124">
            <w:pPr>
              <w:spacing w:line="240" w:lineRule="auto"/>
              <w:rPr>
                <w:rFonts w:cstheme="minorHAnsi"/>
              </w:rPr>
            </w:pPr>
            <w:r w:rsidRPr="00C9327C">
              <w:rPr>
                <w:rFonts w:cstheme="minorHAnsi"/>
              </w:rPr>
              <w:t>89.32</w:t>
            </w:r>
          </w:p>
        </w:tc>
        <w:tc>
          <w:tcPr>
            <w:tcW w:w="586" w:type="pct"/>
          </w:tcPr>
          <w:p w14:paraId="0EF983A1" w14:textId="77777777" w:rsidR="00851AE5" w:rsidRPr="00C9327C" w:rsidRDefault="00851AE5" w:rsidP="00EA4124">
            <w:pPr>
              <w:spacing w:line="240" w:lineRule="auto"/>
              <w:rPr>
                <w:rFonts w:cstheme="minorHAnsi"/>
              </w:rPr>
            </w:pPr>
            <w:r w:rsidRPr="00C9327C">
              <w:rPr>
                <w:rFonts w:cstheme="minorHAnsi"/>
              </w:rPr>
              <w:t>84.29</w:t>
            </w:r>
          </w:p>
        </w:tc>
      </w:tr>
      <w:tr w:rsidR="00851AE5" w14:paraId="54327E3D" w14:textId="77777777" w:rsidTr="00797C12">
        <w:trPr>
          <w:jc w:val="center"/>
        </w:trPr>
        <w:tc>
          <w:tcPr>
            <w:tcW w:w="593" w:type="pct"/>
            <w:tcBorders>
              <w:bottom w:val="single" w:sz="4" w:space="0" w:color="auto"/>
            </w:tcBorders>
          </w:tcPr>
          <w:p w14:paraId="26ED3017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otal</w:t>
            </w: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14:paraId="745AA291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84.35</w:t>
            </w:r>
          </w:p>
        </w:tc>
        <w:tc>
          <w:tcPr>
            <w:tcW w:w="648" w:type="pct"/>
            <w:tcBorders>
              <w:bottom w:val="single" w:sz="4" w:space="0" w:color="auto"/>
            </w:tcBorders>
          </w:tcPr>
          <w:p w14:paraId="541B8810" w14:textId="77777777" w:rsidR="00851AE5" w:rsidRPr="00AE11A2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2313.51</w:t>
            </w:r>
          </w:p>
          <w:p w14:paraId="3F3FC386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r w:rsidRPr="00AE11A2">
              <w:rPr>
                <w:rFonts w:cstheme="minorHAnsi"/>
              </w:rPr>
              <w:t>3134.67</w:t>
            </w:r>
            <w:r>
              <w:rPr>
                <w:rFonts w:cstheme="minorHAnsi"/>
              </w:rPr>
              <w:t>)</w:t>
            </w:r>
          </w:p>
        </w:tc>
        <w:tc>
          <w:tcPr>
            <w:tcW w:w="677" w:type="pct"/>
            <w:tcBorders>
              <w:bottom w:val="single" w:sz="4" w:space="0" w:color="auto"/>
            </w:tcBorders>
          </w:tcPr>
          <w:p w14:paraId="0C3CD33C" w14:textId="77777777" w:rsidR="00851AE5" w:rsidRPr="00BD65BB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2252.89</w:t>
            </w:r>
          </w:p>
        </w:tc>
        <w:tc>
          <w:tcPr>
            <w:tcW w:w="648" w:type="pct"/>
            <w:tcBorders>
              <w:bottom w:val="single" w:sz="4" w:space="0" w:color="auto"/>
            </w:tcBorders>
          </w:tcPr>
          <w:p w14:paraId="14805953" w14:textId="77777777" w:rsidR="00851AE5" w:rsidRPr="001043D1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784.746</w:t>
            </w:r>
            <w:r>
              <w:rPr>
                <w:rFonts w:cstheme="minorHAnsi"/>
              </w:rPr>
              <w:t xml:space="preserve"> (</w:t>
            </w:r>
            <w:r w:rsidRPr="00AE11A2">
              <w:rPr>
                <w:rFonts w:cstheme="minorHAnsi"/>
              </w:rPr>
              <w:t>2788.20</w:t>
            </w:r>
            <w:r>
              <w:rPr>
                <w:rFonts w:cstheme="minorHAnsi"/>
              </w:rPr>
              <w:t>)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1AEF854B" w14:textId="77777777" w:rsidR="00851AE5" w:rsidRPr="00AE11A2" w:rsidRDefault="00851AE5" w:rsidP="00EA4124">
            <w:pPr>
              <w:spacing w:line="240" w:lineRule="auto"/>
              <w:rPr>
                <w:rFonts w:cstheme="minorHAnsi"/>
              </w:rPr>
            </w:pPr>
            <w:r w:rsidRPr="00AE11A2">
              <w:rPr>
                <w:rFonts w:cstheme="minorHAnsi"/>
              </w:rPr>
              <w:t>1126.42</w:t>
            </w:r>
          </w:p>
          <w:p w14:paraId="71D9544D" w14:textId="77777777" w:rsidR="00851AE5" w:rsidRPr="001043D1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r w:rsidRPr="00AE11A2">
              <w:rPr>
                <w:rFonts w:cstheme="minorHAnsi"/>
              </w:rPr>
              <w:t>1715.18</w:t>
            </w:r>
            <w:r>
              <w:rPr>
                <w:rFonts w:cstheme="minorHAnsi"/>
              </w:rPr>
              <w:t>)</w:t>
            </w:r>
          </w:p>
        </w:tc>
        <w:tc>
          <w:tcPr>
            <w:tcW w:w="586" w:type="pct"/>
            <w:tcBorders>
              <w:bottom w:val="single" w:sz="4" w:space="0" w:color="auto"/>
            </w:tcBorders>
          </w:tcPr>
          <w:p w14:paraId="398407CF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90.93</w:t>
            </w:r>
          </w:p>
        </w:tc>
        <w:tc>
          <w:tcPr>
            <w:tcW w:w="586" w:type="pct"/>
            <w:tcBorders>
              <w:bottom w:val="single" w:sz="4" w:space="0" w:color="auto"/>
            </w:tcBorders>
          </w:tcPr>
          <w:p w14:paraId="192C512A" w14:textId="77777777" w:rsidR="00851AE5" w:rsidRDefault="00851AE5" w:rsidP="00EA4124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82.26</w:t>
            </w:r>
          </w:p>
        </w:tc>
      </w:tr>
    </w:tbl>
    <w:p w14:paraId="3E82A23C" w14:textId="77777777" w:rsidR="00E94066" w:rsidRPr="005B2D38" w:rsidRDefault="00E94066" w:rsidP="005B2D38"/>
    <w:sectPr w:rsidR="00E94066" w:rsidRPr="005B2D38" w:rsidSect="005B2D38">
      <w:footerReference w:type="default" r:id="rId8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F9724" w14:textId="77777777" w:rsidR="00F44398" w:rsidRDefault="00F44398" w:rsidP="005151BA">
      <w:pPr>
        <w:spacing w:line="240" w:lineRule="auto"/>
      </w:pPr>
      <w:r>
        <w:separator/>
      </w:r>
    </w:p>
  </w:endnote>
  <w:endnote w:type="continuationSeparator" w:id="0">
    <w:p w14:paraId="78D6910D" w14:textId="77777777" w:rsidR="00F44398" w:rsidRDefault="00F44398" w:rsidP="005151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1ef757c0">
    <w:altName w:val="Cambria"/>
    <w:panose1 w:val="00000000000000000000"/>
    <w:charset w:val="00"/>
    <w:family w:val="roman"/>
    <w:notTrueType/>
    <w:pitch w:val="default"/>
  </w:font>
  <w:font w:name="AdvP4C4E51">
    <w:altName w:val="Cambria"/>
    <w:panose1 w:val="00000000000000000000"/>
    <w:charset w:val="00"/>
    <w:family w:val="roman"/>
    <w:notTrueType/>
    <w:pitch w:val="default"/>
  </w:font>
  <w:font w:name="AdvOT7d6df7ab.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9284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E4BEA" w14:textId="70D7F71D" w:rsidR="00166DAE" w:rsidRDefault="00166D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7ED0CB9" w14:textId="77777777" w:rsidR="00166DAE" w:rsidRDefault="00166D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0ECB8" w14:textId="77777777" w:rsidR="00F44398" w:rsidRDefault="00F44398" w:rsidP="005151BA">
      <w:pPr>
        <w:spacing w:line="240" w:lineRule="auto"/>
      </w:pPr>
      <w:r>
        <w:separator/>
      </w:r>
    </w:p>
  </w:footnote>
  <w:footnote w:type="continuationSeparator" w:id="0">
    <w:p w14:paraId="4E22F5D6" w14:textId="77777777" w:rsidR="00F44398" w:rsidRDefault="00F44398" w:rsidP="005151B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E2866"/>
    <w:multiLevelType w:val="hybridMultilevel"/>
    <w:tmpl w:val="6AC202F6"/>
    <w:lvl w:ilvl="0" w:tplc="668A289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11E6E"/>
    <w:multiLevelType w:val="hybridMultilevel"/>
    <w:tmpl w:val="80B07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433CAC"/>
    <w:multiLevelType w:val="hybridMultilevel"/>
    <w:tmpl w:val="2AB82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c3NzYztTCyNDBX0lEKTi0uzszPAykwMqoFAHYIzZ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evp9a9zxppxserxe4p5zzv5ea9pddsfesa&quot;&gt;argos_errors&lt;record-ids&gt;&lt;item&gt;1&lt;/item&gt;&lt;item&gt;2&lt;/item&gt;&lt;item&gt;4&lt;/item&gt;&lt;item&gt;5&lt;/item&gt;&lt;item&gt;6&lt;/item&gt;&lt;item&gt;7&lt;/item&gt;&lt;item&gt;8&lt;/item&gt;&lt;item&gt;11&lt;/item&gt;&lt;item&gt;12&lt;/item&gt;&lt;item&gt;15&lt;/item&gt;&lt;item&gt;17&lt;/item&gt;&lt;item&gt;18&lt;/item&gt;&lt;item&gt;20&lt;/item&gt;&lt;item&gt;21&lt;/item&gt;&lt;item&gt;22&lt;/item&gt;&lt;item&gt;23&lt;/item&gt;&lt;item&gt;24&lt;/item&gt;&lt;item&gt;25&lt;/item&gt;&lt;item&gt;26&lt;/item&gt;&lt;item&gt;30&lt;/item&gt;&lt;item&gt;33&lt;/item&gt;&lt;item&gt;36&lt;/item&gt;&lt;item&gt;39&lt;/item&gt;&lt;item&gt;40&lt;/item&gt;&lt;item&gt;41&lt;/item&gt;&lt;item&gt;43&lt;/item&gt;&lt;item&gt;44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7&lt;/item&gt;&lt;item&gt;58&lt;/item&gt;&lt;item&gt;59&lt;/item&gt;&lt;/record-ids&gt;&lt;/item&gt;&lt;/Libraries&gt;"/>
  </w:docVars>
  <w:rsids>
    <w:rsidRoot w:val="004A6503"/>
    <w:rsid w:val="000039D7"/>
    <w:rsid w:val="00006428"/>
    <w:rsid w:val="00006D50"/>
    <w:rsid w:val="000120FD"/>
    <w:rsid w:val="000130DD"/>
    <w:rsid w:val="00013389"/>
    <w:rsid w:val="00013B0F"/>
    <w:rsid w:val="0002178D"/>
    <w:rsid w:val="00022F00"/>
    <w:rsid w:val="00031795"/>
    <w:rsid w:val="00031C09"/>
    <w:rsid w:val="0003234A"/>
    <w:rsid w:val="00033A44"/>
    <w:rsid w:val="000346E8"/>
    <w:rsid w:val="00035930"/>
    <w:rsid w:val="0003637B"/>
    <w:rsid w:val="00036882"/>
    <w:rsid w:val="000369AC"/>
    <w:rsid w:val="000410E4"/>
    <w:rsid w:val="0004304F"/>
    <w:rsid w:val="00044437"/>
    <w:rsid w:val="00044E11"/>
    <w:rsid w:val="00045610"/>
    <w:rsid w:val="0005326E"/>
    <w:rsid w:val="00054E3D"/>
    <w:rsid w:val="00065CBC"/>
    <w:rsid w:val="000673C6"/>
    <w:rsid w:val="00067D88"/>
    <w:rsid w:val="00074AF4"/>
    <w:rsid w:val="00074D62"/>
    <w:rsid w:val="00076D1F"/>
    <w:rsid w:val="00082D24"/>
    <w:rsid w:val="000830EC"/>
    <w:rsid w:val="000834B2"/>
    <w:rsid w:val="000852B7"/>
    <w:rsid w:val="00086E82"/>
    <w:rsid w:val="00086F62"/>
    <w:rsid w:val="000915F1"/>
    <w:rsid w:val="000921B7"/>
    <w:rsid w:val="00092552"/>
    <w:rsid w:val="00095193"/>
    <w:rsid w:val="00095839"/>
    <w:rsid w:val="00095B64"/>
    <w:rsid w:val="00096D8A"/>
    <w:rsid w:val="000976F5"/>
    <w:rsid w:val="000A002F"/>
    <w:rsid w:val="000A298E"/>
    <w:rsid w:val="000A3D86"/>
    <w:rsid w:val="000A4FCE"/>
    <w:rsid w:val="000A63BD"/>
    <w:rsid w:val="000A7C3D"/>
    <w:rsid w:val="000B182C"/>
    <w:rsid w:val="000B26DB"/>
    <w:rsid w:val="000B2B6C"/>
    <w:rsid w:val="000B41B0"/>
    <w:rsid w:val="000B48A8"/>
    <w:rsid w:val="000B4AD7"/>
    <w:rsid w:val="000B5D2A"/>
    <w:rsid w:val="000B62BA"/>
    <w:rsid w:val="000B6365"/>
    <w:rsid w:val="000B6F52"/>
    <w:rsid w:val="000B70F3"/>
    <w:rsid w:val="000C6D46"/>
    <w:rsid w:val="000D1A74"/>
    <w:rsid w:val="000D24F4"/>
    <w:rsid w:val="000D2B3B"/>
    <w:rsid w:val="000D7B0C"/>
    <w:rsid w:val="000E0B79"/>
    <w:rsid w:val="000E1690"/>
    <w:rsid w:val="000E3D63"/>
    <w:rsid w:val="000E4A33"/>
    <w:rsid w:val="000E5FBC"/>
    <w:rsid w:val="000E6277"/>
    <w:rsid w:val="000F2EB2"/>
    <w:rsid w:val="000F389E"/>
    <w:rsid w:val="000F4408"/>
    <w:rsid w:val="000F4BE4"/>
    <w:rsid w:val="000F5BD6"/>
    <w:rsid w:val="0010087A"/>
    <w:rsid w:val="001021FA"/>
    <w:rsid w:val="00102309"/>
    <w:rsid w:val="001028F6"/>
    <w:rsid w:val="001049DB"/>
    <w:rsid w:val="00105964"/>
    <w:rsid w:val="00106CAC"/>
    <w:rsid w:val="0011294F"/>
    <w:rsid w:val="00113E20"/>
    <w:rsid w:val="00114927"/>
    <w:rsid w:val="001168CE"/>
    <w:rsid w:val="00117B4E"/>
    <w:rsid w:val="00120844"/>
    <w:rsid w:val="00121C89"/>
    <w:rsid w:val="00124060"/>
    <w:rsid w:val="00124BB7"/>
    <w:rsid w:val="001254FB"/>
    <w:rsid w:val="00125AF3"/>
    <w:rsid w:val="001302F5"/>
    <w:rsid w:val="0013316C"/>
    <w:rsid w:val="0014110D"/>
    <w:rsid w:val="00143A85"/>
    <w:rsid w:val="001445F8"/>
    <w:rsid w:val="00154FC0"/>
    <w:rsid w:val="0015669B"/>
    <w:rsid w:val="0016086E"/>
    <w:rsid w:val="001608D5"/>
    <w:rsid w:val="00160C96"/>
    <w:rsid w:val="00161DB0"/>
    <w:rsid w:val="001623EB"/>
    <w:rsid w:val="0016309B"/>
    <w:rsid w:val="00166DAE"/>
    <w:rsid w:val="00167367"/>
    <w:rsid w:val="00167E60"/>
    <w:rsid w:val="00167EF2"/>
    <w:rsid w:val="0017014C"/>
    <w:rsid w:val="001706C1"/>
    <w:rsid w:val="00173211"/>
    <w:rsid w:val="00176542"/>
    <w:rsid w:val="0017656F"/>
    <w:rsid w:val="001779D2"/>
    <w:rsid w:val="00182556"/>
    <w:rsid w:val="00185690"/>
    <w:rsid w:val="001901A4"/>
    <w:rsid w:val="0019129A"/>
    <w:rsid w:val="001924AA"/>
    <w:rsid w:val="00195C14"/>
    <w:rsid w:val="00196345"/>
    <w:rsid w:val="001A2644"/>
    <w:rsid w:val="001A2D20"/>
    <w:rsid w:val="001A43A4"/>
    <w:rsid w:val="001A5BA0"/>
    <w:rsid w:val="001B11A5"/>
    <w:rsid w:val="001B13CA"/>
    <w:rsid w:val="001B15BE"/>
    <w:rsid w:val="001B17B2"/>
    <w:rsid w:val="001B1F83"/>
    <w:rsid w:val="001B7565"/>
    <w:rsid w:val="001C332E"/>
    <w:rsid w:val="001C4ABA"/>
    <w:rsid w:val="001C6467"/>
    <w:rsid w:val="001C6E69"/>
    <w:rsid w:val="001C74F7"/>
    <w:rsid w:val="001D2647"/>
    <w:rsid w:val="001D26AE"/>
    <w:rsid w:val="001D28AA"/>
    <w:rsid w:val="001D401C"/>
    <w:rsid w:val="001D4ABD"/>
    <w:rsid w:val="001D4B05"/>
    <w:rsid w:val="001D4C3D"/>
    <w:rsid w:val="001D53C1"/>
    <w:rsid w:val="001D5D50"/>
    <w:rsid w:val="001E209B"/>
    <w:rsid w:val="001E2422"/>
    <w:rsid w:val="001E2ED5"/>
    <w:rsid w:val="001E42DA"/>
    <w:rsid w:val="001E4BFD"/>
    <w:rsid w:val="001E50F9"/>
    <w:rsid w:val="001F0140"/>
    <w:rsid w:val="001F2BA4"/>
    <w:rsid w:val="001F4E1D"/>
    <w:rsid w:val="001F6282"/>
    <w:rsid w:val="0020189B"/>
    <w:rsid w:val="0020221E"/>
    <w:rsid w:val="002023F5"/>
    <w:rsid w:val="002029C3"/>
    <w:rsid w:val="00205101"/>
    <w:rsid w:val="002074B0"/>
    <w:rsid w:val="00213445"/>
    <w:rsid w:val="0021556F"/>
    <w:rsid w:val="002201B4"/>
    <w:rsid w:val="00221A85"/>
    <w:rsid w:val="0022285F"/>
    <w:rsid w:val="002251C5"/>
    <w:rsid w:val="00230DF1"/>
    <w:rsid w:val="002329ED"/>
    <w:rsid w:val="00236D05"/>
    <w:rsid w:val="00240123"/>
    <w:rsid w:val="00240860"/>
    <w:rsid w:val="002444DD"/>
    <w:rsid w:val="00246455"/>
    <w:rsid w:val="00253D40"/>
    <w:rsid w:val="002549CC"/>
    <w:rsid w:val="002566B5"/>
    <w:rsid w:val="002576BE"/>
    <w:rsid w:val="00261AEF"/>
    <w:rsid w:val="002629EE"/>
    <w:rsid w:val="002677DF"/>
    <w:rsid w:val="002715C6"/>
    <w:rsid w:val="002746D2"/>
    <w:rsid w:val="002775A8"/>
    <w:rsid w:val="00281102"/>
    <w:rsid w:val="002835AA"/>
    <w:rsid w:val="002871FD"/>
    <w:rsid w:val="00287978"/>
    <w:rsid w:val="002918E3"/>
    <w:rsid w:val="00294AD5"/>
    <w:rsid w:val="00295844"/>
    <w:rsid w:val="0029616B"/>
    <w:rsid w:val="0029676F"/>
    <w:rsid w:val="00297CA2"/>
    <w:rsid w:val="002A0BB0"/>
    <w:rsid w:val="002A2EF4"/>
    <w:rsid w:val="002B0DE5"/>
    <w:rsid w:val="002B4733"/>
    <w:rsid w:val="002C0BC4"/>
    <w:rsid w:val="002C0BD9"/>
    <w:rsid w:val="002C123F"/>
    <w:rsid w:val="002C3587"/>
    <w:rsid w:val="002C65F1"/>
    <w:rsid w:val="002D1CBB"/>
    <w:rsid w:val="002D32C0"/>
    <w:rsid w:val="002D524F"/>
    <w:rsid w:val="002D526D"/>
    <w:rsid w:val="002D5DAD"/>
    <w:rsid w:val="002D6C0E"/>
    <w:rsid w:val="002E0C9D"/>
    <w:rsid w:val="002E4313"/>
    <w:rsid w:val="002E46D6"/>
    <w:rsid w:val="002E5571"/>
    <w:rsid w:val="002E7C8F"/>
    <w:rsid w:val="002F1833"/>
    <w:rsid w:val="002F4892"/>
    <w:rsid w:val="002F52F4"/>
    <w:rsid w:val="002F6C14"/>
    <w:rsid w:val="00303DB1"/>
    <w:rsid w:val="00314B22"/>
    <w:rsid w:val="003166B0"/>
    <w:rsid w:val="00321896"/>
    <w:rsid w:val="0032655B"/>
    <w:rsid w:val="0033208B"/>
    <w:rsid w:val="003332A9"/>
    <w:rsid w:val="003354AC"/>
    <w:rsid w:val="0033680E"/>
    <w:rsid w:val="003420DD"/>
    <w:rsid w:val="0034290B"/>
    <w:rsid w:val="00342A47"/>
    <w:rsid w:val="00344764"/>
    <w:rsid w:val="003476FB"/>
    <w:rsid w:val="00347927"/>
    <w:rsid w:val="0034792E"/>
    <w:rsid w:val="00347DBF"/>
    <w:rsid w:val="0035152D"/>
    <w:rsid w:val="003521C5"/>
    <w:rsid w:val="00352B6C"/>
    <w:rsid w:val="00353ED3"/>
    <w:rsid w:val="00356D2D"/>
    <w:rsid w:val="0036036E"/>
    <w:rsid w:val="0036222A"/>
    <w:rsid w:val="003637A9"/>
    <w:rsid w:val="00364002"/>
    <w:rsid w:val="00364058"/>
    <w:rsid w:val="00364C83"/>
    <w:rsid w:val="003664AD"/>
    <w:rsid w:val="003666AE"/>
    <w:rsid w:val="0037021A"/>
    <w:rsid w:val="0037120C"/>
    <w:rsid w:val="0037208C"/>
    <w:rsid w:val="003749D4"/>
    <w:rsid w:val="00374D78"/>
    <w:rsid w:val="003766E1"/>
    <w:rsid w:val="003810AB"/>
    <w:rsid w:val="0038434A"/>
    <w:rsid w:val="00387AA4"/>
    <w:rsid w:val="003911E3"/>
    <w:rsid w:val="003915C1"/>
    <w:rsid w:val="003958F7"/>
    <w:rsid w:val="003960BD"/>
    <w:rsid w:val="0039703C"/>
    <w:rsid w:val="003A2674"/>
    <w:rsid w:val="003A4AF6"/>
    <w:rsid w:val="003B0C87"/>
    <w:rsid w:val="003C074D"/>
    <w:rsid w:val="003C1154"/>
    <w:rsid w:val="003C1562"/>
    <w:rsid w:val="003C20EB"/>
    <w:rsid w:val="003C22B8"/>
    <w:rsid w:val="003D390E"/>
    <w:rsid w:val="003D54A7"/>
    <w:rsid w:val="003D6FBF"/>
    <w:rsid w:val="003D7C6E"/>
    <w:rsid w:val="003E4E02"/>
    <w:rsid w:val="003E5E93"/>
    <w:rsid w:val="003E61D8"/>
    <w:rsid w:val="003F1465"/>
    <w:rsid w:val="003F1BE9"/>
    <w:rsid w:val="003F41E5"/>
    <w:rsid w:val="003F57E5"/>
    <w:rsid w:val="003F6616"/>
    <w:rsid w:val="004007C8"/>
    <w:rsid w:val="00415309"/>
    <w:rsid w:val="004179E3"/>
    <w:rsid w:val="004202D5"/>
    <w:rsid w:val="00420B84"/>
    <w:rsid w:val="004217C1"/>
    <w:rsid w:val="0042430A"/>
    <w:rsid w:val="00424CB6"/>
    <w:rsid w:val="0042634E"/>
    <w:rsid w:val="00427608"/>
    <w:rsid w:val="00431E2A"/>
    <w:rsid w:val="00434724"/>
    <w:rsid w:val="00436507"/>
    <w:rsid w:val="004375D3"/>
    <w:rsid w:val="004379AB"/>
    <w:rsid w:val="00440199"/>
    <w:rsid w:val="0044251C"/>
    <w:rsid w:val="00442D25"/>
    <w:rsid w:val="00443AD5"/>
    <w:rsid w:val="00455923"/>
    <w:rsid w:val="00455A31"/>
    <w:rsid w:val="00456A6E"/>
    <w:rsid w:val="00456E38"/>
    <w:rsid w:val="0045754F"/>
    <w:rsid w:val="00462168"/>
    <w:rsid w:val="00463A36"/>
    <w:rsid w:val="00470471"/>
    <w:rsid w:val="00472A30"/>
    <w:rsid w:val="0047602E"/>
    <w:rsid w:val="00476F74"/>
    <w:rsid w:val="00480BFE"/>
    <w:rsid w:val="00482925"/>
    <w:rsid w:val="00484AE9"/>
    <w:rsid w:val="00486CD6"/>
    <w:rsid w:val="00495833"/>
    <w:rsid w:val="004A2649"/>
    <w:rsid w:val="004A6503"/>
    <w:rsid w:val="004B3AF5"/>
    <w:rsid w:val="004B4321"/>
    <w:rsid w:val="004B4650"/>
    <w:rsid w:val="004B5C7D"/>
    <w:rsid w:val="004C0DDC"/>
    <w:rsid w:val="004C118B"/>
    <w:rsid w:val="004C3076"/>
    <w:rsid w:val="004D546E"/>
    <w:rsid w:val="004D71D8"/>
    <w:rsid w:val="004E0A3D"/>
    <w:rsid w:val="004E4A53"/>
    <w:rsid w:val="004E78A7"/>
    <w:rsid w:val="004E7A93"/>
    <w:rsid w:val="004F0A5A"/>
    <w:rsid w:val="004F3195"/>
    <w:rsid w:val="00500696"/>
    <w:rsid w:val="00501964"/>
    <w:rsid w:val="00504233"/>
    <w:rsid w:val="005053B2"/>
    <w:rsid w:val="00505512"/>
    <w:rsid w:val="00505618"/>
    <w:rsid w:val="00507C97"/>
    <w:rsid w:val="005151BA"/>
    <w:rsid w:val="00517B05"/>
    <w:rsid w:val="00526255"/>
    <w:rsid w:val="0052745F"/>
    <w:rsid w:val="00530332"/>
    <w:rsid w:val="00533099"/>
    <w:rsid w:val="00542C20"/>
    <w:rsid w:val="00550C55"/>
    <w:rsid w:val="005534FD"/>
    <w:rsid w:val="005548FF"/>
    <w:rsid w:val="0055514C"/>
    <w:rsid w:val="00555976"/>
    <w:rsid w:val="00557107"/>
    <w:rsid w:val="00560198"/>
    <w:rsid w:val="00561235"/>
    <w:rsid w:val="00562F32"/>
    <w:rsid w:val="005636D3"/>
    <w:rsid w:val="0056446A"/>
    <w:rsid w:val="00564D5B"/>
    <w:rsid w:val="005736AB"/>
    <w:rsid w:val="0058294D"/>
    <w:rsid w:val="00583C95"/>
    <w:rsid w:val="00587DE1"/>
    <w:rsid w:val="005940DD"/>
    <w:rsid w:val="005A0041"/>
    <w:rsid w:val="005A4A03"/>
    <w:rsid w:val="005A6C63"/>
    <w:rsid w:val="005A7A83"/>
    <w:rsid w:val="005B05EF"/>
    <w:rsid w:val="005B1B82"/>
    <w:rsid w:val="005B1D85"/>
    <w:rsid w:val="005B2D38"/>
    <w:rsid w:val="005B3674"/>
    <w:rsid w:val="005B46DF"/>
    <w:rsid w:val="005B595D"/>
    <w:rsid w:val="005C031E"/>
    <w:rsid w:val="005C0CD0"/>
    <w:rsid w:val="005C19F6"/>
    <w:rsid w:val="005C37AD"/>
    <w:rsid w:val="005C37D2"/>
    <w:rsid w:val="005C4091"/>
    <w:rsid w:val="005C6D9E"/>
    <w:rsid w:val="005C7E0B"/>
    <w:rsid w:val="005D1D99"/>
    <w:rsid w:val="005D3721"/>
    <w:rsid w:val="005D3D14"/>
    <w:rsid w:val="005D4511"/>
    <w:rsid w:val="005D507F"/>
    <w:rsid w:val="005D53EE"/>
    <w:rsid w:val="005D56E3"/>
    <w:rsid w:val="005E1AF5"/>
    <w:rsid w:val="005E1F1A"/>
    <w:rsid w:val="005E39E2"/>
    <w:rsid w:val="005E5538"/>
    <w:rsid w:val="005F53DA"/>
    <w:rsid w:val="005F572B"/>
    <w:rsid w:val="005F63EA"/>
    <w:rsid w:val="005F6AA9"/>
    <w:rsid w:val="005F7EAC"/>
    <w:rsid w:val="006023D0"/>
    <w:rsid w:val="00604934"/>
    <w:rsid w:val="006059D6"/>
    <w:rsid w:val="006074A9"/>
    <w:rsid w:val="00611F93"/>
    <w:rsid w:val="00612B30"/>
    <w:rsid w:val="00621011"/>
    <w:rsid w:val="00621459"/>
    <w:rsid w:val="00624E36"/>
    <w:rsid w:val="006277B3"/>
    <w:rsid w:val="0063087D"/>
    <w:rsid w:val="00633807"/>
    <w:rsid w:val="00636791"/>
    <w:rsid w:val="00636C33"/>
    <w:rsid w:val="00637249"/>
    <w:rsid w:val="00640061"/>
    <w:rsid w:val="006517C7"/>
    <w:rsid w:val="006526F9"/>
    <w:rsid w:val="0065538E"/>
    <w:rsid w:val="00655644"/>
    <w:rsid w:val="006571B4"/>
    <w:rsid w:val="00665D96"/>
    <w:rsid w:val="00666111"/>
    <w:rsid w:val="0066668F"/>
    <w:rsid w:val="006677F8"/>
    <w:rsid w:val="00667F9A"/>
    <w:rsid w:val="0067113C"/>
    <w:rsid w:val="00674939"/>
    <w:rsid w:val="0067561E"/>
    <w:rsid w:val="00683B59"/>
    <w:rsid w:val="00685021"/>
    <w:rsid w:val="00691D39"/>
    <w:rsid w:val="006957D7"/>
    <w:rsid w:val="006A00DE"/>
    <w:rsid w:val="006A10E5"/>
    <w:rsid w:val="006A45B9"/>
    <w:rsid w:val="006A6D18"/>
    <w:rsid w:val="006A6DAA"/>
    <w:rsid w:val="006A7A73"/>
    <w:rsid w:val="006A7D12"/>
    <w:rsid w:val="006B45B2"/>
    <w:rsid w:val="006B4881"/>
    <w:rsid w:val="006B6804"/>
    <w:rsid w:val="006B6964"/>
    <w:rsid w:val="006B7D86"/>
    <w:rsid w:val="006C027B"/>
    <w:rsid w:val="006C3D52"/>
    <w:rsid w:val="006C5821"/>
    <w:rsid w:val="006D10FD"/>
    <w:rsid w:val="006D399A"/>
    <w:rsid w:val="006D5EA0"/>
    <w:rsid w:val="006D6C92"/>
    <w:rsid w:val="006D74E0"/>
    <w:rsid w:val="006D77C2"/>
    <w:rsid w:val="006E0893"/>
    <w:rsid w:val="006E10C7"/>
    <w:rsid w:val="006E6616"/>
    <w:rsid w:val="006E74D1"/>
    <w:rsid w:val="006E7CFD"/>
    <w:rsid w:val="006F333C"/>
    <w:rsid w:val="006F408D"/>
    <w:rsid w:val="006F58E4"/>
    <w:rsid w:val="006F70B7"/>
    <w:rsid w:val="006F7183"/>
    <w:rsid w:val="006F7728"/>
    <w:rsid w:val="00701BA0"/>
    <w:rsid w:val="00702DDC"/>
    <w:rsid w:val="00704295"/>
    <w:rsid w:val="0070698F"/>
    <w:rsid w:val="007076A1"/>
    <w:rsid w:val="00710C3D"/>
    <w:rsid w:val="0071270E"/>
    <w:rsid w:val="00714A98"/>
    <w:rsid w:val="007159AF"/>
    <w:rsid w:val="00715E87"/>
    <w:rsid w:val="00717C0B"/>
    <w:rsid w:val="00725BB9"/>
    <w:rsid w:val="0072618B"/>
    <w:rsid w:val="007302BA"/>
    <w:rsid w:val="007302CC"/>
    <w:rsid w:val="00733C6A"/>
    <w:rsid w:val="00733E17"/>
    <w:rsid w:val="0073434C"/>
    <w:rsid w:val="007345FD"/>
    <w:rsid w:val="007350C3"/>
    <w:rsid w:val="00735935"/>
    <w:rsid w:val="00736AE8"/>
    <w:rsid w:val="00736BB6"/>
    <w:rsid w:val="0073717E"/>
    <w:rsid w:val="007372B3"/>
    <w:rsid w:val="00741205"/>
    <w:rsid w:val="00741644"/>
    <w:rsid w:val="00742063"/>
    <w:rsid w:val="00744C0A"/>
    <w:rsid w:val="00746ADF"/>
    <w:rsid w:val="00750D8D"/>
    <w:rsid w:val="00751517"/>
    <w:rsid w:val="00752AA1"/>
    <w:rsid w:val="00753385"/>
    <w:rsid w:val="007563EB"/>
    <w:rsid w:val="00756ECA"/>
    <w:rsid w:val="00762227"/>
    <w:rsid w:val="00764826"/>
    <w:rsid w:val="007650DE"/>
    <w:rsid w:val="00765F7B"/>
    <w:rsid w:val="00770012"/>
    <w:rsid w:val="007724DF"/>
    <w:rsid w:val="0077266A"/>
    <w:rsid w:val="007728AB"/>
    <w:rsid w:val="0078098B"/>
    <w:rsid w:val="00781019"/>
    <w:rsid w:val="00782A1B"/>
    <w:rsid w:val="00784419"/>
    <w:rsid w:val="00785AE2"/>
    <w:rsid w:val="0078734C"/>
    <w:rsid w:val="0079520F"/>
    <w:rsid w:val="007969F1"/>
    <w:rsid w:val="00797C12"/>
    <w:rsid w:val="007A1A2D"/>
    <w:rsid w:val="007A25FD"/>
    <w:rsid w:val="007A35C3"/>
    <w:rsid w:val="007B24DA"/>
    <w:rsid w:val="007C0026"/>
    <w:rsid w:val="007C091D"/>
    <w:rsid w:val="007C0E84"/>
    <w:rsid w:val="007C1C02"/>
    <w:rsid w:val="007C34FE"/>
    <w:rsid w:val="007C4538"/>
    <w:rsid w:val="007C5A96"/>
    <w:rsid w:val="007C5B51"/>
    <w:rsid w:val="007C6775"/>
    <w:rsid w:val="007C7055"/>
    <w:rsid w:val="007D00DB"/>
    <w:rsid w:val="007D03BF"/>
    <w:rsid w:val="007D14E9"/>
    <w:rsid w:val="007D1D67"/>
    <w:rsid w:val="007D1E88"/>
    <w:rsid w:val="007D233C"/>
    <w:rsid w:val="007D2B8A"/>
    <w:rsid w:val="007D6409"/>
    <w:rsid w:val="007E3EFB"/>
    <w:rsid w:val="007E5855"/>
    <w:rsid w:val="007E5C5E"/>
    <w:rsid w:val="007E5ED1"/>
    <w:rsid w:val="007F264F"/>
    <w:rsid w:val="007F2B05"/>
    <w:rsid w:val="007F4018"/>
    <w:rsid w:val="007F5601"/>
    <w:rsid w:val="007F65E0"/>
    <w:rsid w:val="007F7D8D"/>
    <w:rsid w:val="008003B8"/>
    <w:rsid w:val="008024A2"/>
    <w:rsid w:val="008033A0"/>
    <w:rsid w:val="00803AD0"/>
    <w:rsid w:val="008046B7"/>
    <w:rsid w:val="00806492"/>
    <w:rsid w:val="0080661E"/>
    <w:rsid w:val="008077D7"/>
    <w:rsid w:val="008077FA"/>
    <w:rsid w:val="008163E5"/>
    <w:rsid w:val="00827809"/>
    <w:rsid w:val="008305DF"/>
    <w:rsid w:val="00830D3D"/>
    <w:rsid w:val="00830E52"/>
    <w:rsid w:val="00831AC5"/>
    <w:rsid w:val="00833A8D"/>
    <w:rsid w:val="00834D86"/>
    <w:rsid w:val="00836F88"/>
    <w:rsid w:val="008376FE"/>
    <w:rsid w:val="00837717"/>
    <w:rsid w:val="008404A4"/>
    <w:rsid w:val="008418F2"/>
    <w:rsid w:val="00843B1A"/>
    <w:rsid w:val="00845A49"/>
    <w:rsid w:val="00846AA0"/>
    <w:rsid w:val="00846F66"/>
    <w:rsid w:val="00850EB4"/>
    <w:rsid w:val="008514CF"/>
    <w:rsid w:val="00851AE5"/>
    <w:rsid w:val="0085450F"/>
    <w:rsid w:val="00854C3F"/>
    <w:rsid w:val="00855940"/>
    <w:rsid w:val="008564F7"/>
    <w:rsid w:val="00856CBD"/>
    <w:rsid w:val="0086059D"/>
    <w:rsid w:val="00864087"/>
    <w:rsid w:val="0086601C"/>
    <w:rsid w:val="00866460"/>
    <w:rsid w:val="00870FED"/>
    <w:rsid w:val="00874B03"/>
    <w:rsid w:val="00880F34"/>
    <w:rsid w:val="0088270B"/>
    <w:rsid w:val="0088308D"/>
    <w:rsid w:val="00884384"/>
    <w:rsid w:val="00884F7D"/>
    <w:rsid w:val="00887607"/>
    <w:rsid w:val="00887B8F"/>
    <w:rsid w:val="00890AF6"/>
    <w:rsid w:val="00891A2A"/>
    <w:rsid w:val="00892EDE"/>
    <w:rsid w:val="008945C5"/>
    <w:rsid w:val="00895DA8"/>
    <w:rsid w:val="008963C4"/>
    <w:rsid w:val="0089657C"/>
    <w:rsid w:val="00896699"/>
    <w:rsid w:val="008A2772"/>
    <w:rsid w:val="008A3987"/>
    <w:rsid w:val="008A4C58"/>
    <w:rsid w:val="008A66C4"/>
    <w:rsid w:val="008B2904"/>
    <w:rsid w:val="008B2F47"/>
    <w:rsid w:val="008B3E43"/>
    <w:rsid w:val="008B7AE0"/>
    <w:rsid w:val="008C0F3A"/>
    <w:rsid w:val="008C476D"/>
    <w:rsid w:val="008D0DB7"/>
    <w:rsid w:val="008D352A"/>
    <w:rsid w:val="008D4C65"/>
    <w:rsid w:val="008D76CA"/>
    <w:rsid w:val="008D7A07"/>
    <w:rsid w:val="008E29FD"/>
    <w:rsid w:val="008E39B4"/>
    <w:rsid w:val="008E7291"/>
    <w:rsid w:val="008E7BB3"/>
    <w:rsid w:val="008F093E"/>
    <w:rsid w:val="008F14B2"/>
    <w:rsid w:val="008F24D0"/>
    <w:rsid w:val="009003CD"/>
    <w:rsid w:val="00911099"/>
    <w:rsid w:val="009125DB"/>
    <w:rsid w:val="00913C71"/>
    <w:rsid w:val="00915AE9"/>
    <w:rsid w:val="0091684B"/>
    <w:rsid w:val="00917328"/>
    <w:rsid w:val="00920E6B"/>
    <w:rsid w:val="009211CA"/>
    <w:rsid w:val="00921EF5"/>
    <w:rsid w:val="009229FD"/>
    <w:rsid w:val="009231D0"/>
    <w:rsid w:val="00932341"/>
    <w:rsid w:val="009342DB"/>
    <w:rsid w:val="0093461D"/>
    <w:rsid w:val="009350E5"/>
    <w:rsid w:val="009357F0"/>
    <w:rsid w:val="009410C4"/>
    <w:rsid w:val="009416C6"/>
    <w:rsid w:val="00942C87"/>
    <w:rsid w:val="00944EBD"/>
    <w:rsid w:val="009468B0"/>
    <w:rsid w:val="0094756D"/>
    <w:rsid w:val="009523F2"/>
    <w:rsid w:val="00954437"/>
    <w:rsid w:val="00954D39"/>
    <w:rsid w:val="009558BC"/>
    <w:rsid w:val="00956EDD"/>
    <w:rsid w:val="00960A2C"/>
    <w:rsid w:val="00962843"/>
    <w:rsid w:val="00962CD5"/>
    <w:rsid w:val="009647A9"/>
    <w:rsid w:val="00964825"/>
    <w:rsid w:val="00965FAE"/>
    <w:rsid w:val="009662B2"/>
    <w:rsid w:val="0096693B"/>
    <w:rsid w:val="009704CC"/>
    <w:rsid w:val="009722E7"/>
    <w:rsid w:val="00972EFD"/>
    <w:rsid w:val="009739A4"/>
    <w:rsid w:val="00973A58"/>
    <w:rsid w:val="00973CEA"/>
    <w:rsid w:val="009822CF"/>
    <w:rsid w:val="00982EE6"/>
    <w:rsid w:val="009832E6"/>
    <w:rsid w:val="00984E32"/>
    <w:rsid w:val="009874BF"/>
    <w:rsid w:val="0099103B"/>
    <w:rsid w:val="009913B3"/>
    <w:rsid w:val="009959A6"/>
    <w:rsid w:val="00996BE7"/>
    <w:rsid w:val="00997065"/>
    <w:rsid w:val="0099724F"/>
    <w:rsid w:val="009A6F64"/>
    <w:rsid w:val="009B0E09"/>
    <w:rsid w:val="009B14BC"/>
    <w:rsid w:val="009B2D7D"/>
    <w:rsid w:val="009B572A"/>
    <w:rsid w:val="009B5DF3"/>
    <w:rsid w:val="009B6C38"/>
    <w:rsid w:val="009B7030"/>
    <w:rsid w:val="009C2C8E"/>
    <w:rsid w:val="009C3B90"/>
    <w:rsid w:val="009C5D45"/>
    <w:rsid w:val="009C689C"/>
    <w:rsid w:val="009C6E4B"/>
    <w:rsid w:val="009D117A"/>
    <w:rsid w:val="009D11CF"/>
    <w:rsid w:val="009D1D05"/>
    <w:rsid w:val="009D2DE4"/>
    <w:rsid w:val="009D3DFF"/>
    <w:rsid w:val="009D46B0"/>
    <w:rsid w:val="009D4EE5"/>
    <w:rsid w:val="009D5554"/>
    <w:rsid w:val="009D5DCB"/>
    <w:rsid w:val="009D6EB9"/>
    <w:rsid w:val="009D7722"/>
    <w:rsid w:val="009E070A"/>
    <w:rsid w:val="009E1F16"/>
    <w:rsid w:val="009E5DCB"/>
    <w:rsid w:val="009E5E3E"/>
    <w:rsid w:val="009E6112"/>
    <w:rsid w:val="009E7372"/>
    <w:rsid w:val="009F1240"/>
    <w:rsid w:val="009F1523"/>
    <w:rsid w:val="009F63FF"/>
    <w:rsid w:val="009F6F51"/>
    <w:rsid w:val="00A023A2"/>
    <w:rsid w:val="00A02AB1"/>
    <w:rsid w:val="00A10059"/>
    <w:rsid w:val="00A13BE1"/>
    <w:rsid w:val="00A145EF"/>
    <w:rsid w:val="00A15621"/>
    <w:rsid w:val="00A160BB"/>
    <w:rsid w:val="00A17E08"/>
    <w:rsid w:val="00A20ECD"/>
    <w:rsid w:val="00A21369"/>
    <w:rsid w:val="00A24A38"/>
    <w:rsid w:val="00A24C59"/>
    <w:rsid w:val="00A24E5B"/>
    <w:rsid w:val="00A279D5"/>
    <w:rsid w:val="00A34E48"/>
    <w:rsid w:val="00A35452"/>
    <w:rsid w:val="00A37E15"/>
    <w:rsid w:val="00A45C3F"/>
    <w:rsid w:val="00A47AB2"/>
    <w:rsid w:val="00A51526"/>
    <w:rsid w:val="00A52000"/>
    <w:rsid w:val="00A53ACD"/>
    <w:rsid w:val="00A54BF7"/>
    <w:rsid w:val="00A556D5"/>
    <w:rsid w:val="00A564D1"/>
    <w:rsid w:val="00A6141C"/>
    <w:rsid w:val="00A61BFC"/>
    <w:rsid w:val="00A62256"/>
    <w:rsid w:val="00A72E26"/>
    <w:rsid w:val="00A73214"/>
    <w:rsid w:val="00A73383"/>
    <w:rsid w:val="00A7375F"/>
    <w:rsid w:val="00A750C5"/>
    <w:rsid w:val="00A758AF"/>
    <w:rsid w:val="00A81F6E"/>
    <w:rsid w:val="00A826D3"/>
    <w:rsid w:val="00A861FE"/>
    <w:rsid w:val="00A94108"/>
    <w:rsid w:val="00A96C81"/>
    <w:rsid w:val="00A9778D"/>
    <w:rsid w:val="00A97C2C"/>
    <w:rsid w:val="00A97F22"/>
    <w:rsid w:val="00AA1440"/>
    <w:rsid w:val="00AA2C14"/>
    <w:rsid w:val="00AA2E0D"/>
    <w:rsid w:val="00AA4125"/>
    <w:rsid w:val="00AA552B"/>
    <w:rsid w:val="00AA6896"/>
    <w:rsid w:val="00AB3CF7"/>
    <w:rsid w:val="00AB71D2"/>
    <w:rsid w:val="00AB793F"/>
    <w:rsid w:val="00AC0E57"/>
    <w:rsid w:val="00AC16AC"/>
    <w:rsid w:val="00AC71D9"/>
    <w:rsid w:val="00AD13B6"/>
    <w:rsid w:val="00AD4550"/>
    <w:rsid w:val="00AD4EF6"/>
    <w:rsid w:val="00AE0F0C"/>
    <w:rsid w:val="00AE14FA"/>
    <w:rsid w:val="00AE3832"/>
    <w:rsid w:val="00AF0497"/>
    <w:rsid w:val="00AF2289"/>
    <w:rsid w:val="00AF5F99"/>
    <w:rsid w:val="00AF7ADA"/>
    <w:rsid w:val="00AF7C52"/>
    <w:rsid w:val="00B023BA"/>
    <w:rsid w:val="00B02F57"/>
    <w:rsid w:val="00B04492"/>
    <w:rsid w:val="00B05C64"/>
    <w:rsid w:val="00B06A46"/>
    <w:rsid w:val="00B14E3C"/>
    <w:rsid w:val="00B16D21"/>
    <w:rsid w:val="00B1744B"/>
    <w:rsid w:val="00B20713"/>
    <w:rsid w:val="00B235C5"/>
    <w:rsid w:val="00B26086"/>
    <w:rsid w:val="00B31435"/>
    <w:rsid w:val="00B315A3"/>
    <w:rsid w:val="00B32C9E"/>
    <w:rsid w:val="00B34837"/>
    <w:rsid w:val="00B34E51"/>
    <w:rsid w:val="00B37F3A"/>
    <w:rsid w:val="00B42D93"/>
    <w:rsid w:val="00B4533C"/>
    <w:rsid w:val="00B45985"/>
    <w:rsid w:val="00B52AFD"/>
    <w:rsid w:val="00B5477A"/>
    <w:rsid w:val="00B5653E"/>
    <w:rsid w:val="00B62E44"/>
    <w:rsid w:val="00B6309C"/>
    <w:rsid w:val="00B655B8"/>
    <w:rsid w:val="00B6683E"/>
    <w:rsid w:val="00B67744"/>
    <w:rsid w:val="00B679D3"/>
    <w:rsid w:val="00B704C5"/>
    <w:rsid w:val="00B70803"/>
    <w:rsid w:val="00B717DE"/>
    <w:rsid w:val="00B74AA1"/>
    <w:rsid w:val="00B74AD6"/>
    <w:rsid w:val="00B760E7"/>
    <w:rsid w:val="00B7642F"/>
    <w:rsid w:val="00B853F1"/>
    <w:rsid w:val="00B860B5"/>
    <w:rsid w:val="00B86993"/>
    <w:rsid w:val="00B91E22"/>
    <w:rsid w:val="00B92BCD"/>
    <w:rsid w:val="00B94F34"/>
    <w:rsid w:val="00B963D2"/>
    <w:rsid w:val="00B96F13"/>
    <w:rsid w:val="00BA05F6"/>
    <w:rsid w:val="00BA1129"/>
    <w:rsid w:val="00BA3E35"/>
    <w:rsid w:val="00BA4F76"/>
    <w:rsid w:val="00BA642D"/>
    <w:rsid w:val="00BB20B2"/>
    <w:rsid w:val="00BB73A1"/>
    <w:rsid w:val="00BB745B"/>
    <w:rsid w:val="00BC00CC"/>
    <w:rsid w:val="00BC0400"/>
    <w:rsid w:val="00BC1310"/>
    <w:rsid w:val="00BC167E"/>
    <w:rsid w:val="00BC4296"/>
    <w:rsid w:val="00BC7427"/>
    <w:rsid w:val="00BC7F7E"/>
    <w:rsid w:val="00BD0762"/>
    <w:rsid w:val="00BD3850"/>
    <w:rsid w:val="00BD457A"/>
    <w:rsid w:val="00BD4C57"/>
    <w:rsid w:val="00BD698F"/>
    <w:rsid w:val="00BE0089"/>
    <w:rsid w:val="00BE06BD"/>
    <w:rsid w:val="00BE20AF"/>
    <w:rsid w:val="00BE2524"/>
    <w:rsid w:val="00BE2C7A"/>
    <w:rsid w:val="00BE6527"/>
    <w:rsid w:val="00BE7ABB"/>
    <w:rsid w:val="00BF0F8E"/>
    <w:rsid w:val="00BF1632"/>
    <w:rsid w:val="00BF180E"/>
    <w:rsid w:val="00BF1C36"/>
    <w:rsid w:val="00BF55D5"/>
    <w:rsid w:val="00BF64FE"/>
    <w:rsid w:val="00C01B4C"/>
    <w:rsid w:val="00C0397B"/>
    <w:rsid w:val="00C03A1D"/>
    <w:rsid w:val="00C03C96"/>
    <w:rsid w:val="00C0454F"/>
    <w:rsid w:val="00C10308"/>
    <w:rsid w:val="00C10C19"/>
    <w:rsid w:val="00C12023"/>
    <w:rsid w:val="00C14082"/>
    <w:rsid w:val="00C17EBE"/>
    <w:rsid w:val="00C21BA5"/>
    <w:rsid w:val="00C23911"/>
    <w:rsid w:val="00C27236"/>
    <w:rsid w:val="00C333E2"/>
    <w:rsid w:val="00C40339"/>
    <w:rsid w:val="00C40E22"/>
    <w:rsid w:val="00C41887"/>
    <w:rsid w:val="00C4465A"/>
    <w:rsid w:val="00C51059"/>
    <w:rsid w:val="00C5120A"/>
    <w:rsid w:val="00C51D7D"/>
    <w:rsid w:val="00C523F3"/>
    <w:rsid w:val="00C54EEE"/>
    <w:rsid w:val="00C56948"/>
    <w:rsid w:val="00C57B99"/>
    <w:rsid w:val="00C62981"/>
    <w:rsid w:val="00C64296"/>
    <w:rsid w:val="00C6444A"/>
    <w:rsid w:val="00C65C9C"/>
    <w:rsid w:val="00C70A69"/>
    <w:rsid w:val="00C70B83"/>
    <w:rsid w:val="00C740F6"/>
    <w:rsid w:val="00C74E97"/>
    <w:rsid w:val="00C75765"/>
    <w:rsid w:val="00C76BBA"/>
    <w:rsid w:val="00C82091"/>
    <w:rsid w:val="00C83192"/>
    <w:rsid w:val="00C83BDB"/>
    <w:rsid w:val="00C90E4E"/>
    <w:rsid w:val="00C911E1"/>
    <w:rsid w:val="00C92F11"/>
    <w:rsid w:val="00C94A04"/>
    <w:rsid w:val="00C95291"/>
    <w:rsid w:val="00C96E75"/>
    <w:rsid w:val="00C97282"/>
    <w:rsid w:val="00CA1449"/>
    <w:rsid w:val="00CA31FF"/>
    <w:rsid w:val="00CA5B0A"/>
    <w:rsid w:val="00CA6830"/>
    <w:rsid w:val="00CB13E5"/>
    <w:rsid w:val="00CB2E45"/>
    <w:rsid w:val="00CB35DE"/>
    <w:rsid w:val="00CB38CC"/>
    <w:rsid w:val="00CB6771"/>
    <w:rsid w:val="00CB7CB4"/>
    <w:rsid w:val="00CC0EDE"/>
    <w:rsid w:val="00CC38AC"/>
    <w:rsid w:val="00CD4A25"/>
    <w:rsid w:val="00CD4E91"/>
    <w:rsid w:val="00CE0088"/>
    <w:rsid w:val="00CE0F19"/>
    <w:rsid w:val="00CE3E6C"/>
    <w:rsid w:val="00CE6775"/>
    <w:rsid w:val="00CF2C25"/>
    <w:rsid w:val="00CF4B76"/>
    <w:rsid w:val="00CF632C"/>
    <w:rsid w:val="00CF6DB9"/>
    <w:rsid w:val="00CF7A3A"/>
    <w:rsid w:val="00CF7C4A"/>
    <w:rsid w:val="00CF7F8A"/>
    <w:rsid w:val="00D01051"/>
    <w:rsid w:val="00D06D8D"/>
    <w:rsid w:val="00D115EE"/>
    <w:rsid w:val="00D12882"/>
    <w:rsid w:val="00D12D35"/>
    <w:rsid w:val="00D1769B"/>
    <w:rsid w:val="00D23035"/>
    <w:rsid w:val="00D240DA"/>
    <w:rsid w:val="00D24629"/>
    <w:rsid w:val="00D2575E"/>
    <w:rsid w:val="00D273E8"/>
    <w:rsid w:val="00D27717"/>
    <w:rsid w:val="00D277B9"/>
    <w:rsid w:val="00D303C2"/>
    <w:rsid w:val="00D33DC9"/>
    <w:rsid w:val="00D36834"/>
    <w:rsid w:val="00D36A56"/>
    <w:rsid w:val="00D40674"/>
    <w:rsid w:val="00D41C04"/>
    <w:rsid w:val="00D43A1C"/>
    <w:rsid w:val="00D44365"/>
    <w:rsid w:val="00D45A81"/>
    <w:rsid w:val="00D510F4"/>
    <w:rsid w:val="00D51181"/>
    <w:rsid w:val="00D544C2"/>
    <w:rsid w:val="00D54D27"/>
    <w:rsid w:val="00D56DF3"/>
    <w:rsid w:val="00D60545"/>
    <w:rsid w:val="00D60CA4"/>
    <w:rsid w:val="00D61541"/>
    <w:rsid w:val="00D650FB"/>
    <w:rsid w:val="00D668E3"/>
    <w:rsid w:val="00D676BB"/>
    <w:rsid w:val="00D67853"/>
    <w:rsid w:val="00D67B9A"/>
    <w:rsid w:val="00D72C53"/>
    <w:rsid w:val="00D7426F"/>
    <w:rsid w:val="00D76950"/>
    <w:rsid w:val="00D7731D"/>
    <w:rsid w:val="00D8004C"/>
    <w:rsid w:val="00D8160D"/>
    <w:rsid w:val="00D823AF"/>
    <w:rsid w:val="00D85E21"/>
    <w:rsid w:val="00D86B05"/>
    <w:rsid w:val="00D86D85"/>
    <w:rsid w:val="00D902B9"/>
    <w:rsid w:val="00D91DC0"/>
    <w:rsid w:val="00D92C11"/>
    <w:rsid w:val="00D96B74"/>
    <w:rsid w:val="00D97F80"/>
    <w:rsid w:val="00DA56E8"/>
    <w:rsid w:val="00DA5C50"/>
    <w:rsid w:val="00DB0409"/>
    <w:rsid w:val="00DB1244"/>
    <w:rsid w:val="00DB1508"/>
    <w:rsid w:val="00DB1E19"/>
    <w:rsid w:val="00DB1E4B"/>
    <w:rsid w:val="00DB333B"/>
    <w:rsid w:val="00DB5302"/>
    <w:rsid w:val="00DB7044"/>
    <w:rsid w:val="00DC3C00"/>
    <w:rsid w:val="00DC4977"/>
    <w:rsid w:val="00DC5D16"/>
    <w:rsid w:val="00DC74D0"/>
    <w:rsid w:val="00DD08ED"/>
    <w:rsid w:val="00DD0CF8"/>
    <w:rsid w:val="00DD2BBE"/>
    <w:rsid w:val="00DD3D09"/>
    <w:rsid w:val="00DE477C"/>
    <w:rsid w:val="00DE68C6"/>
    <w:rsid w:val="00DF18F2"/>
    <w:rsid w:val="00DF2EE9"/>
    <w:rsid w:val="00DF389F"/>
    <w:rsid w:val="00DF7B1C"/>
    <w:rsid w:val="00E01C4D"/>
    <w:rsid w:val="00E0210A"/>
    <w:rsid w:val="00E04B8B"/>
    <w:rsid w:val="00E05733"/>
    <w:rsid w:val="00E05E78"/>
    <w:rsid w:val="00E06F8D"/>
    <w:rsid w:val="00E07EA6"/>
    <w:rsid w:val="00E11F83"/>
    <w:rsid w:val="00E23FBE"/>
    <w:rsid w:val="00E26E47"/>
    <w:rsid w:val="00E27C3E"/>
    <w:rsid w:val="00E3172C"/>
    <w:rsid w:val="00E32E46"/>
    <w:rsid w:val="00E3389B"/>
    <w:rsid w:val="00E33FB3"/>
    <w:rsid w:val="00E351B6"/>
    <w:rsid w:val="00E37879"/>
    <w:rsid w:val="00E378AD"/>
    <w:rsid w:val="00E37BE0"/>
    <w:rsid w:val="00E4310B"/>
    <w:rsid w:val="00E44132"/>
    <w:rsid w:val="00E4491F"/>
    <w:rsid w:val="00E45210"/>
    <w:rsid w:val="00E457FA"/>
    <w:rsid w:val="00E504FA"/>
    <w:rsid w:val="00E545DF"/>
    <w:rsid w:val="00E5583C"/>
    <w:rsid w:val="00E5583E"/>
    <w:rsid w:val="00E601E7"/>
    <w:rsid w:val="00E6029E"/>
    <w:rsid w:val="00E6045C"/>
    <w:rsid w:val="00E61DA3"/>
    <w:rsid w:val="00E644AB"/>
    <w:rsid w:val="00E67A34"/>
    <w:rsid w:val="00E70842"/>
    <w:rsid w:val="00E72CE7"/>
    <w:rsid w:val="00E732DD"/>
    <w:rsid w:val="00E7575D"/>
    <w:rsid w:val="00E758C7"/>
    <w:rsid w:val="00E77806"/>
    <w:rsid w:val="00E778F7"/>
    <w:rsid w:val="00E77AAB"/>
    <w:rsid w:val="00E77C3F"/>
    <w:rsid w:val="00E80DCE"/>
    <w:rsid w:val="00E81D0E"/>
    <w:rsid w:val="00E8210E"/>
    <w:rsid w:val="00E85096"/>
    <w:rsid w:val="00E86EDF"/>
    <w:rsid w:val="00E90BDD"/>
    <w:rsid w:val="00E94066"/>
    <w:rsid w:val="00E9475A"/>
    <w:rsid w:val="00E955A1"/>
    <w:rsid w:val="00E97F0D"/>
    <w:rsid w:val="00EA012D"/>
    <w:rsid w:val="00EA068B"/>
    <w:rsid w:val="00EA0B9F"/>
    <w:rsid w:val="00EA106A"/>
    <w:rsid w:val="00EA30F1"/>
    <w:rsid w:val="00EA320C"/>
    <w:rsid w:val="00EB0241"/>
    <w:rsid w:val="00EB060F"/>
    <w:rsid w:val="00EB1489"/>
    <w:rsid w:val="00EB35E6"/>
    <w:rsid w:val="00EB3E00"/>
    <w:rsid w:val="00EB401B"/>
    <w:rsid w:val="00EB52D6"/>
    <w:rsid w:val="00EC14AA"/>
    <w:rsid w:val="00EC17EF"/>
    <w:rsid w:val="00EC40A0"/>
    <w:rsid w:val="00EC4939"/>
    <w:rsid w:val="00EC5E00"/>
    <w:rsid w:val="00ED200B"/>
    <w:rsid w:val="00ED43F9"/>
    <w:rsid w:val="00ED515A"/>
    <w:rsid w:val="00ED68A9"/>
    <w:rsid w:val="00ED68D8"/>
    <w:rsid w:val="00EE14B4"/>
    <w:rsid w:val="00EE1B6E"/>
    <w:rsid w:val="00EE2330"/>
    <w:rsid w:val="00EE4B2B"/>
    <w:rsid w:val="00EE7F99"/>
    <w:rsid w:val="00EF0B32"/>
    <w:rsid w:val="00EF11C2"/>
    <w:rsid w:val="00EF2CFE"/>
    <w:rsid w:val="00EF34A7"/>
    <w:rsid w:val="00EF6C45"/>
    <w:rsid w:val="00F00F4C"/>
    <w:rsid w:val="00F02A4E"/>
    <w:rsid w:val="00F03C23"/>
    <w:rsid w:val="00F0452A"/>
    <w:rsid w:val="00F07ED7"/>
    <w:rsid w:val="00F1023E"/>
    <w:rsid w:val="00F133BD"/>
    <w:rsid w:val="00F14E05"/>
    <w:rsid w:val="00F157E3"/>
    <w:rsid w:val="00F15D85"/>
    <w:rsid w:val="00F15EB8"/>
    <w:rsid w:val="00F1675C"/>
    <w:rsid w:val="00F17DEE"/>
    <w:rsid w:val="00F25FF5"/>
    <w:rsid w:val="00F30257"/>
    <w:rsid w:val="00F315BC"/>
    <w:rsid w:val="00F33734"/>
    <w:rsid w:val="00F33CE8"/>
    <w:rsid w:val="00F34893"/>
    <w:rsid w:val="00F36942"/>
    <w:rsid w:val="00F401CF"/>
    <w:rsid w:val="00F41967"/>
    <w:rsid w:val="00F4417B"/>
    <w:rsid w:val="00F44398"/>
    <w:rsid w:val="00F4639A"/>
    <w:rsid w:val="00F46E28"/>
    <w:rsid w:val="00F46EED"/>
    <w:rsid w:val="00F47CD8"/>
    <w:rsid w:val="00F5069C"/>
    <w:rsid w:val="00F53325"/>
    <w:rsid w:val="00F549FD"/>
    <w:rsid w:val="00F55080"/>
    <w:rsid w:val="00F55640"/>
    <w:rsid w:val="00F56799"/>
    <w:rsid w:val="00F620C7"/>
    <w:rsid w:val="00F62AA8"/>
    <w:rsid w:val="00F64893"/>
    <w:rsid w:val="00F6742F"/>
    <w:rsid w:val="00F70634"/>
    <w:rsid w:val="00F77359"/>
    <w:rsid w:val="00F77B86"/>
    <w:rsid w:val="00F811F1"/>
    <w:rsid w:val="00F8383D"/>
    <w:rsid w:val="00F83D8F"/>
    <w:rsid w:val="00F8539D"/>
    <w:rsid w:val="00F856F8"/>
    <w:rsid w:val="00F909CC"/>
    <w:rsid w:val="00F952B3"/>
    <w:rsid w:val="00F96352"/>
    <w:rsid w:val="00FA3B4C"/>
    <w:rsid w:val="00FB0931"/>
    <w:rsid w:val="00FB0D5C"/>
    <w:rsid w:val="00FB2CA7"/>
    <w:rsid w:val="00FB33CA"/>
    <w:rsid w:val="00FC1416"/>
    <w:rsid w:val="00FC19A2"/>
    <w:rsid w:val="00FC1DA0"/>
    <w:rsid w:val="00FC7D04"/>
    <w:rsid w:val="00FD08D6"/>
    <w:rsid w:val="00FD0ACF"/>
    <w:rsid w:val="00FD119A"/>
    <w:rsid w:val="00FD12C9"/>
    <w:rsid w:val="00FD151A"/>
    <w:rsid w:val="00FD1ABD"/>
    <w:rsid w:val="00FD269F"/>
    <w:rsid w:val="00FD27C4"/>
    <w:rsid w:val="00FE0377"/>
    <w:rsid w:val="00FE1491"/>
    <w:rsid w:val="00FE2094"/>
    <w:rsid w:val="00FE2B33"/>
    <w:rsid w:val="00FE2DD5"/>
    <w:rsid w:val="00FE2ECB"/>
    <w:rsid w:val="00FE6BD3"/>
    <w:rsid w:val="00FE6CFD"/>
    <w:rsid w:val="00FE78A2"/>
    <w:rsid w:val="00FE7EC6"/>
    <w:rsid w:val="00FF45D6"/>
    <w:rsid w:val="00FF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DD53A"/>
  <w15:chartTrackingRefBased/>
  <w15:docId w15:val="{4798D211-D77C-4AB7-9602-5CE2FFDC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6A56"/>
    <w:pPr>
      <w:spacing w:after="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0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717DE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717DE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717DE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717DE"/>
    <w:rPr>
      <w:rFonts w:ascii="Times New Roman" w:hAnsi="Times New Roman" w:cs="Times New Roman"/>
      <w:noProof/>
      <w:sz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0830EC"/>
  </w:style>
  <w:style w:type="character" w:styleId="Hyperlink">
    <w:name w:val="Hyperlink"/>
    <w:basedOn w:val="DefaultParagraphFont"/>
    <w:uiPriority w:val="99"/>
    <w:unhideWhenUsed/>
    <w:rsid w:val="00BE7AB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1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10B"/>
    <w:pPr>
      <w:spacing w:after="160" w:line="240" w:lineRule="auto"/>
    </w:pPr>
    <w:rPr>
      <w:rFonts w:asciiTheme="minorHAnsi" w:hAnsiTheme="minorHAns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10B"/>
    <w:rPr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E4310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10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10B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B963D2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B963D2"/>
    <w:rPr>
      <w:rFonts w:ascii="AdvP4C4E51" w:hAnsi="AdvP4C4E5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B963D2"/>
    <w:rPr>
      <w:rFonts w:ascii="AdvOT7d6df7ab.I" w:hAnsi="AdvOT7d6df7ab.I" w:hint="default"/>
      <w:b w:val="0"/>
      <w:bCs w:val="0"/>
      <w:i w:val="0"/>
      <w:iCs w:val="0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3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3D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B963D2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B963D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963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63D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nkrckgcgsb">
    <w:name w:val="gnkrckgcgsb"/>
    <w:basedOn w:val="DefaultParagraphFont"/>
    <w:rsid w:val="00B963D2"/>
  </w:style>
  <w:style w:type="paragraph" w:styleId="Header">
    <w:name w:val="header"/>
    <w:basedOn w:val="Normal"/>
    <w:link w:val="HeaderChar"/>
    <w:uiPriority w:val="99"/>
    <w:unhideWhenUsed/>
    <w:rsid w:val="00B963D2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963D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963D2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963D2"/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B963D2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3D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63D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62C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2D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5F9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0B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5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47B64-ADF4-4C34-B260-85345AE57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-Alexandru Gavrilidis</dc:creator>
  <cp:keywords/>
  <dc:description/>
  <cp:lastModifiedBy>Laurentiu Rozylowicz</cp:lastModifiedBy>
  <cp:revision>20</cp:revision>
  <cp:lastPrinted>2018-08-22T08:09:00Z</cp:lastPrinted>
  <dcterms:created xsi:type="dcterms:W3CDTF">2018-09-08T13:22:00Z</dcterms:created>
  <dcterms:modified xsi:type="dcterms:W3CDTF">2018-12-18T12:17:00Z</dcterms:modified>
</cp:coreProperties>
</file>